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A20B3" w14:textId="42A994EC" w:rsidR="00E57626" w:rsidRPr="0064768A" w:rsidRDefault="00AC4451" w:rsidP="00530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7)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proofErr w:type="gramEnd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Skip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TakeWhile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SkipWhile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。實作</w:t>
      </w: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Paging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資料分頁</w:t>
      </w:r>
      <w:r w:rsidR="00E57626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E57626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57626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E57626">
        <w:rPr>
          <w:rFonts w:ascii="Times New Roman" w:eastAsia="Times New Roman" w:hAnsi="Times New Roman" w:cs="Times New Roman"/>
          <w:sz w:val="24"/>
          <w:szCs w:val="24"/>
        </w:rPr>
        <w:br/>
      </w:r>
      <w:r w:rsidR="00E5762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57626">
        <w:rPr>
          <w:rFonts w:ascii="Times New Roman" w:eastAsia="Times New Roman" w:hAnsi="Times New Roman" w:cs="Times New Roman"/>
          <w:sz w:val="24"/>
          <w:szCs w:val="24"/>
        </w:rPr>
        <w:br/>
      </w: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Skip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TakeWhile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SkipWhile</w:t>
      </w:r>
      <w:proofErr w:type="spellEnd"/>
      <w:r w:rsidRPr="00AC4451">
        <w:rPr>
          <w:rFonts w:ascii="新細明體" w:eastAsia="新細明體" w:hAnsi="新細明體" w:cs="新細明體" w:hint="eastAsia"/>
          <w:sz w:val="24"/>
          <w:szCs w:val="24"/>
        </w:rPr>
        <w:t>。實作</w:t>
      </w:r>
      <w:r w:rsidRPr="00AC4451">
        <w:rPr>
          <w:rFonts w:ascii="Times New Roman" w:eastAsia="Times New Roman" w:hAnsi="Times New Roman" w:cs="Times New Roman" w:hint="eastAsia"/>
          <w:sz w:val="24"/>
          <w:szCs w:val="24"/>
        </w:rPr>
        <w:t>Paging</w:t>
      </w:r>
      <w:r w:rsidRPr="00AC4451">
        <w:rPr>
          <w:rFonts w:ascii="新細明體" w:eastAsia="新細明體" w:hAnsi="新細明體" w:cs="新細明體" w:hint="eastAsia"/>
          <w:sz w:val="24"/>
          <w:szCs w:val="24"/>
        </w:rPr>
        <w:t>資料分頁</w:t>
      </w:r>
      <w:r w:rsidR="00E57626">
        <w:rPr>
          <w:rFonts w:ascii="新細明體" w:eastAsia="新細明體" w:hAnsi="新細明體" w:cs="新細明體"/>
          <w:sz w:val="24"/>
          <w:szCs w:val="24"/>
        </w:rPr>
        <w:br/>
      </w:r>
      <w:r w:rsidR="00E5762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57626">
        <w:rPr>
          <w:rFonts w:ascii="Times New Roman" w:eastAsia="Times New Roman" w:hAnsi="Times New Roman" w:cs="Times New Roman"/>
          <w:sz w:val="24"/>
          <w:szCs w:val="24"/>
        </w:rPr>
        <w:br/>
      </w:r>
      <w:r w:rsidR="00E57626" w:rsidRPr="0064768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6F5224F" w14:textId="77777777" w:rsidR="00E57626" w:rsidRPr="0064768A" w:rsidRDefault="00E57626" w:rsidP="00530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76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531FBC7" w14:textId="77777777" w:rsidR="00E57626" w:rsidRPr="0064768A" w:rsidRDefault="00E57626" w:rsidP="00530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768A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994DB49" w14:textId="77777777" w:rsidR="00E57626" w:rsidRPr="0064768A" w:rsidRDefault="00E57626" w:rsidP="00530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768A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64768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64768A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4EAD38C4" w14:textId="77777777" w:rsidR="00E57626" w:rsidRPr="0064768A" w:rsidRDefault="00E57626" w:rsidP="00530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76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8AD991E" w14:textId="7DE67B4A" w:rsidR="000929E0" w:rsidRDefault="00E57626" w:rsidP="005308E3">
      <w:pPr>
        <w:spacing w:after="0"/>
      </w:pPr>
      <w:r w:rsidRPr="0064768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64768A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6476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4768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06D7B8D8" w14:textId="77777777" w:rsidR="000929E0" w:rsidRDefault="000929E0" w:rsidP="005308E3">
      <w:pPr>
        <w:spacing w:after="0"/>
      </w:pPr>
    </w:p>
    <w:p w14:paraId="1CDAD8A3" w14:textId="77777777" w:rsidR="000929E0" w:rsidRDefault="000929E0" w:rsidP="005308E3">
      <w:pPr>
        <w:spacing w:after="0"/>
      </w:pPr>
      <w:r>
        <w:rPr>
          <w:sz w:val="48"/>
          <w:szCs w:val="48"/>
        </w:rPr>
        <w:t>0. Summary</w:t>
      </w:r>
    </w:p>
    <w:p w14:paraId="12B5B877" w14:textId="77777777" w:rsidR="000929E0" w:rsidRDefault="000929E0" w:rsidP="005308E3">
      <w:pPr>
        <w:spacing w:after="0"/>
      </w:pPr>
    </w:p>
    <w:p w14:paraId="60725923" w14:textId="77777777" w:rsidR="000929E0" w:rsidRDefault="000929E0" w:rsidP="005308E3">
      <w:pPr>
        <w:spacing w:after="0"/>
      </w:pPr>
    </w:p>
    <w:p w14:paraId="1DD27E7D" w14:textId="77777777" w:rsidR="000929E0" w:rsidRDefault="000929E0" w:rsidP="005308E3">
      <w:pPr>
        <w:spacing w:after="0"/>
      </w:pPr>
      <w:r>
        <w:t>1.</w:t>
      </w:r>
    </w:p>
    <w:p w14:paraId="2F4B5508" w14:textId="77777777" w:rsidR="000929E0" w:rsidRDefault="000929E0" w:rsidP="005308E3">
      <w:pPr>
        <w:spacing w:after="0"/>
      </w:pPr>
      <w:proofErr w:type="spellStart"/>
      <w:r>
        <w:t>Enumerable.Take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7809E2A7" w14:textId="77777777" w:rsidR="000929E0" w:rsidRDefault="000929E0" w:rsidP="005308E3">
      <w:pPr>
        <w:spacing w:after="0"/>
      </w:pPr>
      <w:r>
        <w:t>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r>
        <w:t>Int32 count)</w:t>
      </w:r>
    </w:p>
    <w:p w14:paraId="2E491D33" w14:textId="77777777" w:rsidR="000929E0" w:rsidRDefault="000929E0" w:rsidP="005308E3">
      <w:pPr>
        <w:spacing w:after="0"/>
      </w:pPr>
      <w:r>
        <w:t>Reference:</w:t>
      </w:r>
    </w:p>
    <w:p w14:paraId="45F2032C" w14:textId="77777777" w:rsidR="000929E0" w:rsidRDefault="00000000" w:rsidP="005308E3">
      <w:pPr>
        <w:spacing w:after="0"/>
      </w:pPr>
      <w:hyperlink r:id="rId9" w:history="1">
        <w:r w:rsidR="000929E0">
          <w:rPr>
            <w:rStyle w:val="Hyperlink"/>
          </w:rPr>
          <w:t>https://msdn.microsoft.com/en-us/library/bb503062(v=vs.110).aspx</w:t>
        </w:r>
      </w:hyperlink>
    </w:p>
    <w:p w14:paraId="70707A0F" w14:textId="77777777" w:rsidR="000929E0" w:rsidRDefault="000929E0" w:rsidP="005308E3">
      <w:pPr>
        <w:spacing w:after="0"/>
      </w:pPr>
      <w:r>
        <w:t>Returns a specified number of contiguous</w:t>
      </w:r>
      <w:r>
        <w:t>鄰近的</w:t>
      </w:r>
      <w:r>
        <w:t xml:space="preserve"> elements </w:t>
      </w:r>
    </w:p>
    <w:p w14:paraId="260791CE" w14:textId="77777777" w:rsidR="000929E0" w:rsidRDefault="000929E0" w:rsidP="005308E3">
      <w:pPr>
        <w:spacing w:after="0"/>
      </w:pPr>
      <w:r>
        <w:t>from the start of a sequence.</w:t>
      </w:r>
    </w:p>
    <w:p w14:paraId="0B714529" w14:textId="77777777" w:rsidR="000929E0" w:rsidRDefault="000929E0" w:rsidP="005308E3">
      <w:pPr>
        <w:spacing w:after="0"/>
      </w:pPr>
      <w:r>
        <w:t>-----------------------------------------</w:t>
      </w:r>
    </w:p>
    <w:p w14:paraId="1376E7A6" w14:textId="77777777" w:rsidR="000929E0" w:rsidRDefault="000929E0" w:rsidP="005308E3">
      <w:pPr>
        <w:spacing w:after="0"/>
      </w:pPr>
      <w:r>
        <w:t>2.</w:t>
      </w:r>
    </w:p>
    <w:p w14:paraId="53A19628" w14:textId="77777777" w:rsidR="000929E0" w:rsidRDefault="000929E0" w:rsidP="005308E3">
      <w:pPr>
        <w:spacing w:after="0"/>
      </w:pPr>
      <w:proofErr w:type="spellStart"/>
      <w:r>
        <w:t>Enumerable.Skip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790A67FA" w14:textId="77777777" w:rsidR="000929E0" w:rsidRDefault="000929E0" w:rsidP="005308E3">
      <w:pPr>
        <w:spacing w:after="0"/>
      </w:pPr>
      <w:r>
        <w:t>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r>
        <w:t>Int32 count)</w:t>
      </w:r>
    </w:p>
    <w:p w14:paraId="1F43CDCB" w14:textId="77777777" w:rsidR="000929E0" w:rsidRDefault="000929E0" w:rsidP="005308E3">
      <w:pPr>
        <w:spacing w:after="0"/>
      </w:pPr>
      <w:r>
        <w:t>Reference:</w:t>
      </w:r>
    </w:p>
    <w:p w14:paraId="073AB4D9" w14:textId="77777777" w:rsidR="000929E0" w:rsidRDefault="00000000" w:rsidP="005308E3">
      <w:pPr>
        <w:spacing w:after="0"/>
      </w:pPr>
      <w:hyperlink r:id="rId10" w:history="1">
        <w:r w:rsidR="000929E0">
          <w:rPr>
            <w:rStyle w:val="Hyperlink"/>
          </w:rPr>
          <w:t>https://msdn.microsoft.com/en-us/library/bb358985(v=vs.110).aspx</w:t>
        </w:r>
      </w:hyperlink>
    </w:p>
    <w:p w14:paraId="7238A2F9" w14:textId="77777777" w:rsidR="000929E0" w:rsidRDefault="000929E0" w:rsidP="005308E3">
      <w:pPr>
        <w:spacing w:after="0"/>
      </w:pPr>
      <w:r>
        <w:t>Bypasses a specified number of elements in a sequence </w:t>
      </w:r>
    </w:p>
    <w:p w14:paraId="01D128DD" w14:textId="77777777" w:rsidR="000929E0" w:rsidRDefault="000929E0" w:rsidP="005308E3">
      <w:pPr>
        <w:spacing w:after="0"/>
      </w:pPr>
      <w:r>
        <w:t>and then returns the remaining elements.</w:t>
      </w:r>
    </w:p>
    <w:p w14:paraId="50196A3F" w14:textId="77777777" w:rsidR="000929E0" w:rsidRDefault="000929E0" w:rsidP="005308E3">
      <w:pPr>
        <w:spacing w:after="0"/>
      </w:pPr>
      <w:r>
        <w:t>For the same argument value, </w:t>
      </w:r>
    </w:p>
    <w:p w14:paraId="7A0DC30F" w14:textId="77777777" w:rsidR="000929E0" w:rsidRDefault="000929E0" w:rsidP="005308E3">
      <w:pPr>
        <w:spacing w:after="0"/>
      </w:pPr>
      <w:r>
        <w:t xml:space="preserve">the Skip method returns </w:t>
      </w:r>
      <w:proofErr w:type="gramStart"/>
      <w:r>
        <w:t>all of</w:t>
      </w:r>
      <w:proofErr w:type="gramEnd"/>
      <w:r>
        <w:t xml:space="preserve"> the items </w:t>
      </w:r>
    </w:p>
    <w:p w14:paraId="7D0114ED" w14:textId="77777777" w:rsidR="000929E0" w:rsidRDefault="000929E0" w:rsidP="005308E3">
      <w:pPr>
        <w:spacing w:after="0"/>
      </w:pPr>
      <w:r>
        <w:t>that the Take method would not return.</w:t>
      </w:r>
    </w:p>
    <w:p w14:paraId="2D8CB951" w14:textId="77777777" w:rsidR="000929E0" w:rsidRDefault="000929E0" w:rsidP="005308E3">
      <w:pPr>
        <w:spacing w:after="0"/>
      </w:pPr>
      <w:r>
        <w:t>-----------------------------------------</w:t>
      </w:r>
    </w:p>
    <w:p w14:paraId="0AAE1D97" w14:textId="77777777" w:rsidR="000929E0" w:rsidRDefault="000929E0" w:rsidP="005308E3">
      <w:pPr>
        <w:spacing w:after="0"/>
      </w:pPr>
      <w:r>
        <w:t>3.</w:t>
      </w:r>
    </w:p>
    <w:p w14:paraId="54B1D011" w14:textId="77777777" w:rsidR="000929E0" w:rsidRDefault="000929E0" w:rsidP="005308E3">
      <w:pPr>
        <w:spacing w:after="0"/>
      </w:pPr>
      <w:proofErr w:type="spellStart"/>
      <w:r>
        <w:t>Enumerable.TakeWhile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44880E71" w14:textId="77777777" w:rsidR="000929E0" w:rsidRDefault="000929E0" w:rsidP="005308E3">
      <w:pPr>
        <w:spacing w:after="0"/>
      </w:pPr>
      <w:r>
        <w:t>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Int32,</w:t>
      </w:r>
      <w:r>
        <w:t> </w:t>
      </w:r>
      <w:r>
        <w:t>Boolean&gt; predicate)</w:t>
      </w:r>
    </w:p>
    <w:p w14:paraId="329EDEF7" w14:textId="77777777" w:rsidR="000929E0" w:rsidRDefault="000929E0" w:rsidP="005308E3">
      <w:pPr>
        <w:spacing w:after="0"/>
      </w:pPr>
      <w:r>
        <w:t>Reference:</w:t>
      </w:r>
    </w:p>
    <w:p w14:paraId="13DC8260" w14:textId="77777777" w:rsidR="000929E0" w:rsidRDefault="00000000" w:rsidP="005308E3">
      <w:pPr>
        <w:spacing w:after="0"/>
      </w:pPr>
      <w:hyperlink r:id="rId11" w:history="1">
        <w:r w:rsidR="000929E0">
          <w:rPr>
            <w:rStyle w:val="Hyperlink"/>
          </w:rPr>
          <w:t>https://msdn.microsoft.com/en-us/library/bb534804(v=vs.110).aspx</w:t>
        </w:r>
      </w:hyperlink>
    </w:p>
    <w:p w14:paraId="0D824BC9" w14:textId="77777777" w:rsidR="000929E0" w:rsidRDefault="000929E0" w:rsidP="005308E3">
      <w:pPr>
        <w:spacing w:after="0"/>
      </w:pPr>
      <w:r>
        <w:t xml:space="preserve">Returns elements from a sequence </w:t>
      </w:r>
      <w:proofErr w:type="gramStart"/>
      <w:r>
        <w:t>as long as</w:t>
      </w:r>
      <w:proofErr w:type="gramEnd"/>
      <w:r>
        <w:t xml:space="preserve"> a specified condition is true.</w:t>
      </w:r>
    </w:p>
    <w:p w14:paraId="5AA20641" w14:textId="77777777" w:rsidR="000929E0" w:rsidRDefault="000929E0" w:rsidP="005308E3">
      <w:pPr>
        <w:spacing w:after="0"/>
      </w:pPr>
      <w:r>
        <w:t>3.1. Parameter</w:t>
      </w:r>
    </w:p>
    <w:p w14:paraId="14D6DA36" w14:textId="77777777" w:rsidR="000929E0" w:rsidRDefault="000929E0" w:rsidP="005308E3">
      <w:pPr>
        <w:spacing w:after="0"/>
      </w:pPr>
      <w:r>
        <w:t>3.1.1.</w:t>
      </w:r>
    </w:p>
    <w:p w14:paraId="117E00FE" w14:textId="77777777" w:rsidR="000929E0" w:rsidRDefault="000929E0" w:rsidP="005308E3">
      <w:pPr>
        <w:spacing w:after="0"/>
      </w:pPr>
      <w:r>
        <w:t>source</w:t>
      </w:r>
    </w:p>
    <w:p w14:paraId="29F8CCAB" w14:textId="77777777" w:rsidR="000929E0" w:rsidRDefault="000929E0" w:rsidP="005308E3">
      <w:pPr>
        <w:spacing w:after="0"/>
      </w:pPr>
      <w:r>
        <w:t xml:space="preserve">Type: </w:t>
      </w:r>
      <w:proofErr w:type="spellStart"/>
      <w:proofErr w:type="gramStart"/>
      <w:r>
        <w:t>System.Collections.Generic.IEnumerable</w:t>
      </w:r>
      <w:proofErr w:type="spellEnd"/>
      <w:proofErr w:type="gramEnd"/>
      <w:r>
        <w:t>&lt;</w:t>
      </w:r>
      <w:proofErr w:type="spellStart"/>
      <w:r>
        <w:t>TSource</w:t>
      </w:r>
      <w:proofErr w:type="spellEnd"/>
      <w:r>
        <w:t>&gt;</w:t>
      </w:r>
    </w:p>
    <w:p w14:paraId="48D07F08" w14:textId="77777777" w:rsidR="000929E0" w:rsidRDefault="000929E0" w:rsidP="005308E3">
      <w:pPr>
        <w:spacing w:after="0"/>
      </w:pPr>
      <w:r>
        <w:t>The sequence to return elements from.</w:t>
      </w:r>
    </w:p>
    <w:p w14:paraId="01A6379E" w14:textId="77777777" w:rsidR="000929E0" w:rsidRDefault="000929E0" w:rsidP="005308E3">
      <w:pPr>
        <w:spacing w:after="0"/>
      </w:pPr>
      <w:r>
        <w:t>3.1.2.</w:t>
      </w:r>
    </w:p>
    <w:p w14:paraId="60B0567A" w14:textId="77777777" w:rsidR="000929E0" w:rsidRDefault="000929E0" w:rsidP="005308E3">
      <w:pPr>
        <w:spacing w:after="0"/>
      </w:pPr>
      <w:r>
        <w:t>predicate</w:t>
      </w:r>
    </w:p>
    <w:p w14:paraId="67F27B5B" w14:textId="77777777" w:rsidR="000929E0" w:rsidRDefault="000929E0" w:rsidP="005308E3">
      <w:pPr>
        <w:spacing w:after="0"/>
      </w:pPr>
      <w:r>
        <w:t xml:space="preserve">Type: </w:t>
      </w:r>
      <w:proofErr w:type="spellStart"/>
      <w:r>
        <w:t>System.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Int32,</w:t>
      </w:r>
      <w:r>
        <w:t> </w:t>
      </w:r>
      <w:r>
        <w:t>Boolean&gt;</w:t>
      </w:r>
    </w:p>
    <w:p w14:paraId="5C735315" w14:textId="77777777" w:rsidR="000929E0" w:rsidRDefault="000929E0" w:rsidP="005308E3">
      <w:pPr>
        <w:spacing w:after="0"/>
      </w:pPr>
      <w:r>
        <w:t xml:space="preserve">A function to test each source element for a </w:t>
      </w:r>
      <w:proofErr w:type="gramStart"/>
      <w:r>
        <w:t>condition;</w:t>
      </w:r>
      <w:proofErr w:type="gramEnd"/>
      <w:r>
        <w:t> </w:t>
      </w:r>
    </w:p>
    <w:p w14:paraId="4F474497" w14:textId="77777777" w:rsidR="000929E0" w:rsidRDefault="000929E0" w:rsidP="005308E3">
      <w:pPr>
        <w:spacing w:after="0"/>
      </w:pPr>
      <w:r>
        <w:t>the second parameter of the function represents </w:t>
      </w:r>
    </w:p>
    <w:p w14:paraId="7C1F2746" w14:textId="77777777" w:rsidR="000929E0" w:rsidRDefault="000929E0" w:rsidP="005308E3">
      <w:pPr>
        <w:spacing w:after="0"/>
      </w:pPr>
      <w:r>
        <w:lastRenderedPageBreak/>
        <w:t>the </w:t>
      </w:r>
      <w:r>
        <w:rPr>
          <w:b/>
          <w:bCs/>
        </w:rPr>
        <w:t>index</w:t>
      </w:r>
      <w:r>
        <w:t> of the source element.</w:t>
      </w:r>
    </w:p>
    <w:p w14:paraId="5232A123" w14:textId="77777777" w:rsidR="000929E0" w:rsidRDefault="000929E0" w:rsidP="005308E3">
      <w:pPr>
        <w:spacing w:after="0"/>
      </w:pPr>
      <w:r>
        <w:t>-----------------------------------------</w:t>
      </w:r>
    </w:p>
    <w:p w14:paraId="7B5CAD87" w14:textId="77777777" w:rsidR="000929E0" w:rsidRDefault="000929E0" w:rsidP="005308E3">
      <w:pPr>
        <w:spacing w:after="0"/>
      </w:pPr>
      <w:r>
        <w:t>4.</w:t>
      </w:r>
    </w:p>
    <w:p w14:paraId="2D7A10E0" w14:textId="77777777" w:rsidR="000929E0" w:rsidRDefault="000929E0" w:rsidP="005308E3">
      <w:pPr>
        <w:spacing w:after="0"/>
      </w:pPr>
      <w:proofErr w:type="spellStart"/>
      <w:r>
        <w:t>Enumerable.SkipWhile</w:t>
      </w:r>
      <w:proofErr w:type="spellEnd"/>
      <w:r>
        <w:t>&lt;</w:t>
      </w:r>
      <w:proofErr w:type="spellStart"/>
      <w:r>
        <w:t>TSource</w:t>
      </w:r>
      <w:proofErr w:type="spellEnd"/>
      <w:r>
        <w:t>&gt; </w:t>
      </w:r>
    </w:p>
    <w:p w14:paraId="3EE62C87" w14:textId="77777777" w:rsidR="000929E0" w:rsidRDefault="000929E0" w:rsidP="005308E3">
      <w:pPr>
        <w:spacing w:after="0"/>
      </w:pPr>
      <w:r>
        <w:t>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predicate)</w:t>
      </w:r>
    </w:p>
    <w:p w14:paraId="1F471801" w14:textId="77777777" w:rsidR="000929E0" w:rsidRDefault="000929E0" w:rsidP="005308E3">
      <w:pPr>
        <w:spacing w:after="0"/>
      </w:pPr>
      <w:r>
        <w:t>Reference:</w:t>
      </w:r>
    </w:p>
    <w:p w14:paraId="0570937E" w14:textId="77777777" w:rsidR="000929E0" w:rsidRDefault="00000000" w:rsidP="005308E3">
      <w:pPr>
        <w:spacing w:after="0"/>
      </w:pPr>
      <w:hyperlink r:id="rId12" w:history="1">
        <w:r w:rsidR="000929E0">
          <w:rPr>
            <w:rStyle w:val="Hyperlink"/>
          </w:rPr>
          <w:t>https://msdn.microsoft.com/en-us/library/bb549075(v=vs.110).aspx</w:t>
        </w:r>
      </w:hyperlink>
    </w:p>
    <w:p w14:paraId="4AD6F3EF" w14:textId="77777777" w:rsidR="000929E0" w:rsidRDefault="000929E0" w:rsidP="005308E3">
      <w:pPr>
        <w:spacing w:after="0"/>
      </w:pPr>
      <w:r>
        <w:t xml:space="preserve">Bypasses elements in a sequence </w:t>
      </w:r>
      <w:proofErr w:type="gramStart"/>
      <w:r>
        <w:t>as long as</w:t>
      </w:r>
      <w:proofErr w:type="gramEnd"/>
      <w:r>
        <w:t xml:space="preserve"> a specified condition is true </w:t>
      </w:r>
    </w:p>
    <w:p w14:paraId="3358E347" w14:textId="77777777" w:rsidR="000929E0" w:rsidRDefault="000929E0" w:rsidP="005308E3">
      <w:pPr>
        <w:spacing w:after="0"/>
      </w:pPr>
      <w:r>
        <w:t>and then returns the remaining elements.</w:t>
      </w:r>
    </w:p>
    <w:p w14:paraId="7413F142" w14:textId="77777777" w:rsidR="000929E0" w:rsidRDefault="000929E0" w:rsidP="005308E3">
      <w:pPr>
        <w:spacing w:after="0"/>
      </w:pPr>
    </w:p>
    <w:p w14:paraId="3C1B6258" w14:textId="77777777" w:rsidR="000929E0" w:rsidRDefault="000929E0" w:rsidP="005308E3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01989D12" w14:textId="77777777" w:rsidR="000929E0" w:rsidRDefault="000929E0" w:rsidP="005308E3">
      <w:pPr>
        <w:spacing w:after="0"/>
      </w:pPr>
    </w:p>
    <w:p w14:paraId="56CE5982" w14:textId="77777777" w:rsidR="000929E0" w:rsidRDefault="000929E0" w:rsidP="005308E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454CC33E" w14:textId="77777777" w:rsidR="000929E0" w:rsidRDefault="000929E0" w:rsidP="005308E3">
      <w:pPr>
        <w:spacing w:after="0"/>
        <w:rPr>
          <w:sz w:val="27"/>
          <w:szCs w:val="27"/>
        </w:rPr>
      </w:pPr>
    </w:p>
    <w:p w14:paraId="2CEAFFDC" w14:textId="77777777" w:rsidR="000929E0" w:rsidRDefault="000929E0" w:rsidP="005308E3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4E6668B2" w14:textId="77777777" w:rsidR="000929E0" w:rsidRDefault="000929E0" w:rsidP="005308E3">
      <w:pPr>
        <w:spacing w:after="0"/>
        <w:rPr>
          <w:sz w:val="27"/>
          <w:szCs w:val="27"/>
        </w:rPr>
      </w:pPr>
    </w:p>
    <w:p w14:paraId="49CB6355" w14:textId="77777777" w:rsidR="000929E0" w:rsidRDefault="000929E0" w:rsidP="005308E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AAE9896" w14:textId="77777777" w:rsidR="000929E0" w:rsidRDefault="000929E0" w:rsidP="005308E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7206AC4" w14:textId="77777777" w:rsidR="000929E0" w:rsidRDefault="000929E0" w:rsidP="005308E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1ACA47C" w14:textId="77777777" w:rsidR="000929E0" w:rsidRDefault="000929E0" w:rsidP="005308E3">
      <w:pPr>
        <w:spacing w:after="0"/>
        <w:rPr>
          <w:sz w:val="27"/>
          <w:szCs w:val="27"/>
        </w:rPr>
      </w:pPr>
    </w:p>
    <w:p w14:paraId="072F2D99" w14:textId="1174CBBF" w:rsidR="000929E0" w:rsidRDefault="000929E0" w:rsidP="005308E3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F1253E4" wp14:editId="16A6A0D5">
            <wp:extent cx="4290060" cy="2628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5067F" w14:textId="77777777" w:rsidR="000929E0" w:rsidRDefault="000929E0" w:rsidP="005308E3">
      <w:pPr>
        <w:spacing w:after="0"/>
      </w:pPr>
    </w:p>
    <w:p w14:paraId="4E070DA7" w14:textId="77777777" w:rsidR="000929E0" w:rsidRDefault="000929E0" w:rsidP="005308E3">
      <w:pPr>
        <w:spacing w:after="0"/>
      </w:pPr>
    </w:p>
    <w:p w14:paraId="7FA39F7F" w14:textId="2DE756E3" w:rsidR="000929E0" w:rsidRDefault="000929E0" w:rsidP="005308E3">
      <w:pPr>
        <w:spacing w:after="0"/>
      </w:pPr>
      <w:r>
        <w:rPr>
          <w:noProof/>
        </w:rPr>
        <w:lastRenderedPageBreak/>
        <w:drawing>
          <wp:inline distT="0" distB="0" distL="0" distR="0" wp14:anchorId="7D293CBF" wp14:editId="3DE8FAB9">
            <wp:extent cx="5274310" cy="279400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AD78D" w14:textId="77777777" w:rsidR="000929E0" w:rsidRDefault="000929E0" w:rsidP="005308E3">
      <w:pPr>
        <w:spacing w:after="0"/>
      </w:pPr>
    </w:p>
    <w:p w14:paraId="5D9C2558" w14:textId="77777777" w:rsidR="000929E0" w:rsidRDefault="000929E0" w:rsidP="005308E3">
      <w:pPr>
        <w:spacing w:after="0"/>
      </w:pPr>
    </w:p>
    <w:p w14:paraId="4A519B1A" w14:textId="0E04ABA2" w:rsidR="000929E0" w:rsidRDefault="000929E0" w:rsidP="005308E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20C7362" wp14:editId="17009FF1">
            <wp:extent cx="5274310" cy="33293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81122" w14:textId="77777777" w:rsidR="000929E0" w:rsidRDefault="000929E0" w:rsidP="005308E3">
      <w:pPr>
        <w:spacing w:after="0"/>
        <w:rPr>
          <w:sz w:val="24"/>
          <w:szCs w:val="24"/>
        </w:rPr>
      </w:pPr>
    </w:p>
    <w:p w14:paraId="2B761347" w14:textId="77777777" w:rsidR="000929E0" w:rsidRDefault="000929E0" w:rsidP="005308E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BCE6108" w14:textId="77777777" w:rsidR="000929E0" w:rsidRDefault="000929E0" w:rsidP="005308E3">
      <w:pPr>
        <w:spacing w:after="0"/>
      </w:pPr>
    </w:p>
    <w:p w14:paraId="676D72BB" w14:textId="77777777" w:rsidR="000929E0" w:rsidRDefault="000929E0" w:rsidP="005308E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6CD74F77" w14:textId="77777777" w:rsidR="000929E0" w:rsidRDefault="000929E0" w:rsidP="005308E3">
      <w:pPr>
        <w:spacing w:after="0"/>
      </w:pPr>
    </w:p>
    <w:p w14:paraId="1B1078C6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1F6172C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8E3EB9F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AD2F72D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A61269B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ConsoleApp1</w:t>
      </w:r>
    </w:p>
    <w:p w14:paraId="6C12D70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9D1309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5942F30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872B81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40C8AE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392C8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</w:t>
      </w:r>
    </w:p>
    <w:p w14:paraId="3C6D75B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</w:p>
    <w:p w14:paraId="4E496B9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ak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 "</w:t>
      </w:r>
      <w:r>
        <w:rPr>
          <w:rFonts w:ascii="Consolas" w:hAnsi="Consolas"/>
          <w:sz w:val="18"/>
          <w:szCs w:val="18"/>
        </w:rPr>
        <w:t>);</w:t>
      </w:r>
    </w:p>
    <w:p w14:paraId="71B204C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56D4C1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</w:t>
      </w:r>
    </w:p>
    <w:p w14:paraId="5D0CB81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</w:p>
    <w:p w14:paraId="4BFF2AD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kip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 "</w:t>
      </w:r>
      <w:r>
        <w:rPr>
          <w:rFonts w:ascii="Consolas" w:hAnsi="Consolas"/>
          <w:sz w:val="18"/>
          <w:szCs w:val="18"/>
        </w:rPr>
        <w:t>);</w:t>
      </w:r>
    </w:p>
    <w:p w14:paraId="171C385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kip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0A9B26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</w:t>
      </w:r>
    </w:p>
    <w:p w14:paraId="792DE29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</w:p>
    <w:p w14:paraId="705BD95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 "</w:t>
      </w:r>
      <w:r>
        <w:rPr>
          <w:rFonts w:ascii="Consolas" w:hAnsi="Consolas"/>
          <w:sz w:val="18"/>
          <w:szCs w:val="18"/>
        </w:rPr>
        <w:t>);</w:t>
      </w:r>
    </w:p>
    <w:p w14:paraId="0EAE71F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eWhil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556FEF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</w:t>
      </w:r>
    </w:p>
    <w:p w14:paraId="057F918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</w:p>
    <w:p w14:paraId="09FF05C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 "</w:t>
      </w:r>
      <w:r>
        <w:rPr>
          <w:rFonts w:ascii="Consolas" w:hAnsi="Consolas"/>
          <w:sz w:val="18"/>
          <w:szCs w:val="18"/>
        </w:rPr>
        <w:t>);</w:t>
      </w:r>
    </w:p>
    <w:p w14:paraId="178D179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kipWhil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ACF624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</w:t>
      </w:r>
    </w:p>
    <w:p w14:paraId="20F96CB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PaggingSample</w:t>
      </w:r>
      <w:proofErr w:type="spellEnd"/>
    </w:p>
    <w:p w14:paraId="1BCCBA8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Pagging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 "</w:t>
      </w:r>
      <w:r>
        <w:rPr>
          <w:rFonts w:ascii="Consolas" w:hAnsi="Consolas"/>
          <w:sz w:val="18"/>
          <w:szCs w:val="18"/>
        </w:rPr>
        <w:t>);</w:t>
      </w:r>
    </w:p>
    <w:p w14:paraId="181C347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D15A34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24CF4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30A864" w14:textId="77777777" w:rsidR="000929E0" w:rsidRDefault="000929E0" w:rsidP="005308E3">
      <w:pPr>
        <w:spacing w:after="0"/>
      </w:pPr>
    </w:p>
    <w:p w14:paraId="4AB8D6C0" w14:textId="77777777" w:rsidR="000929E0" w:rsidRDefault="000929E0" w:rsidP="005308E3">
      <w:pPr>
        <w:spacing w:after="0"/>
      </w:pPr>
    </w:p>
    <w:p w14:paraId="3013561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</w:t>
      </w:r>
    </w:p>
    <w:p w14:paraId="70DAC87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</w:p>
    <w:p w14:paraId="1449265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rieves only the first 3 string values.</w:t>
      </w:r>
    </w:p>
    <w:p w14:paraId="5551B35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A5A36F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FAC50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1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7C661CB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Tak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Lambda Expression Query 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69BED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BCD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J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LM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P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QR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V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XYZ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17CB879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TakeAr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Take</w:t>
      </w:r>
      <w:proofErr w:type="spellEnd"/>
      <w:r>
        <w:rPr>
          <w:rFonts w:ascii="Consolas" w:hAnsi="Consolas"/>
          <w:sz w:val="18"/>
          <w:szCs w:val="18"/>
        </w:rPr>
        <w:t>(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1D6FF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Take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Take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25D34D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C0FB5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Take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770D4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C451A0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7203A7E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Tak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SQL Like Query 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4E20D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trTakeArr2 =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</w:p>
    <w:p w14:paraId="7D4EA7C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strArrItem</w:t>
      </w:r>
      <w:proofErr w:type="gramStart"/>
      <w:r>
        <w:rPr>
          <w:rFonts w:ascii="Consolas" w:hAnsi="Consolas"/>
          <w:sz w:val="18"/>
          <w:szCs w:val="18"/>
        </w:rPr>
        <w:t>).Take</w:t>
      </w:r>
      <w:proofErr w:type="gramEnd"/>
      <w:r>
        <w:rPr>
          <w:rFonts w:ascii="Consolas" w:hAnsi="Consolas"/>
          <w:sz w:val="18"/>
          <w:szCs w:val="18"/>
        </w:rPr>
        <w:t>(3);</w:t>
      </w:r>
    </w:p>
    <w:p w14:paraId="4D86742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TakeArr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TakeArr2)</w:t>
      </w:r>
    </w:p>
    <w:p w14:paraId="3A23ACE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5ACE97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TakeArr2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865CD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A57F2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0CA29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1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55C71C8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CDE</w:t>
      </w:r>
    </w:p>
    <w:p w14:paraId="529E496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J</w:t>
      </w:r>
    </w:p>
    <w:p w14:paraId="1D73A10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LMN</w:t>
      </w:r>
    </w:p>
    <w:p w14:paraId="77F57FD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2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2036C72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CDE</w:t>
      </w:r>
    </w:p>
    <w:p w14:paraId="70821D6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J</w:t>
      </w:r>
    </w:p>
    <w:p w14:paraId="4AAF894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LMN</w:t>
      </w:r>
    </w:p>
    <w:p w14:paraId="4B3363D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</w:t>
      </w:r>
    </w:p>
    <w:p w14:paraId="0D8A9F5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</w:p>
    <w:p w14:paraId="1A0F1A0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kip the first 3 string values and take the rest</w:t>
      </w:r>
    </w:p>
    <w:p w14:paraId="5066677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kip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9B3F4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D76FD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1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64EA7E4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Skip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Lambda Expression Query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FAFDF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BCD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J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LM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P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QR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V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XYZ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41ED27C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SkipAr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Skip</w:t>
      </w:r>
      <w:proofErr w:type="spellEnd"/>
      <w:r>
        <w:rPr>
          <w:rFonts w:ascii="Consolas" w:hAnsi="Consolas"/>
          <w:sz w:val="18"/>
          <w:szCs w:val="18"/>
        </w:rPr>
        <w:t>(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1C92C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Skip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Skip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36C13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9E4EC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Skip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417AF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718336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0679853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 </w:t>
      </w:r>
      <w:proofErr w:type="spellStart"/>
      <w:r>
        <w:rPr>
          <w:rFonts w:ascii="Consolas" w:hAnsi="Consolas"/>
          <w:color w:val="A31515"/>
          <w:sz w:val="18"/>
          <w:szCs w:val="18"/>
        </w:rPr>
        <w:t>Skip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SQL Like Query 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F82D5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trSkipArr2 =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</w:p>
    <w:p w14:paraId="11EFB8A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strArrItem</w:t>
      </w:r>
      <w:proofErr w:type="gramStart"/>
      <w:r>
        <w:rPr>
          <w:rFonts w:ascii="Consolas" w:hAnsi="Consolas"/>
          <w:sz w:val="18"/>
          <w:szCs w:val="18"/>
        </w:rPr>
        <w:t>).Skip</w:t>
      </w:r>
      <w:proofErr w:type="gramEnd"/>
      <w:r>
        <w:rPr>
          <w:rFonts w:ascii="Consolas" w:hAnsi="Consolas"/>
          <w:sz w:val="18"/>
          <w:szCs w:val="18"/>
        </w:rPr>
        <w:t>(3);</w:t>
      </w:r>
    </w:p>
    <w:p w14:paraId="348B769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SkipArr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SkipArr2)</w:t>
      </w:r>
    </w:p>
    <w:p w14:paraId="655096B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B2652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SkipArr2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DFB3B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FDEA1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0B3FB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1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2F97252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P</w:t>
      </w:r>
    </w:p>
    <w:p w14:paraId="5479C17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QRST</w:t>
      </w:r>
    </w:p>
    <w:p w14:paraId="5E0063D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V</w:t>
      </w:r>
    </w:p>
    <w:p w14:paraId="50045A3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XYZ</w:t>
      </w:r>
    </w:p>
    <w:p w14:paraId="5205177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2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286302C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P</w:t>
      </w:r>
    </w:p>
    <w:p w14:paraId="796D98F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QRST</w:t>
      </w:r>
    </w:p>
    <w:p w14:paraId="7C929A1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V</w:t>
      </w:r>
    </w:p>
    <w:p w14:paraId="1F2F4EF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XYZ</w:t>
      </w:r>
    </w:p>
    <w:p w14:paraId="74F3FF29" w14:textId="77777777" w:rsidR="000929E0" w:rsidRDefault="000929E0" w:rsidP="005308E3">
      <w:pPr>
        <w:spacing w:after="0"/>
      </w:pPr>
    </w:p>
    <w:p w14:paraId="4F90CE04" w14:textId="77777777" w:rsidR="000929E0" w:rsidRDefault="000929E0" w:rsidP="005308E3">
      <w:pPr>
        <w:spacing w:after="0"/>
      </w:pPr>
    </w:p>
    <w:p w14:paraId="013C4EB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      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</w:t>
      </w:r>
    </w:p>
    <w:p w14:paraId="01A38A9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</w:p>
    <w:p w14:paraId="7A093FE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As long 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condition is still true, then take it.</w:t>
      </w:r>
    </w:p>
    <w:p w14:paraId="4FE4DC2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keWhil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9DF09C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860A6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1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5D4AE53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</w:t>
      </w:r>
      <w:proofErr w:type="spellStart"/>
      <w:r>
        <w:rPr>
          <w:rFonts w:ascii="Consolas" w:hAnsi="Consolas"/>
          <w:color w:val="A31515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Lambda Expression Query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48653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BCD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J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LM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P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QR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V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XYZ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7D5FE0F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ArrTakeWhileAr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TakeWhile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Length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2);</w:t>
      </w:r>
    </w:p>
    <w:p w14:paraId="6245885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TakeWhileArr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TakeWhileArr)</w:t>
      </w:r>
    </w:p>
    <w:p w14:paraId="208B748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0318F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ArrTakeWhile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EE2A4F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DF3F4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2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3A8BF67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 </w:t>
      </w:r>
      <w:proofErr w:type="spellStart"/>
      <w:r>
        <w:rPr>
          <w:rFonts w:ascii="Consolas" w:hAnsi="Consolas"/>
          <w:color w:val="A31515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SQL Like Query 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7BF5E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trArrTakeWhileArr2 =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</w:p>
    <w:p w14:paraId="7C944B6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akeWhi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&gt; 2);</w:t>
      </w:r>
    </w:p>
    <w:p w14:paraId="601D444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TakeWhileArr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TakeWhileArr2)</w:t>
      </w:r>
    </w:p>
    <w:p w14:paraId="5DD1F2F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6217D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ArrTakeWhileArr2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3A4CF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A80EE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5085F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1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5D3038F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CDE</w:t>
      </w:r>
    </w:p>
    <w:p w14:paraId="1E06F6B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J</w:t>
      </w:r>
    </w:p>
    <w:p w14:paraId="0C34665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LMN</w:t>
      </w:r>
    </w:p>
    <w:p w14:paraId="5145C0A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2. </w:t>
      </w:r>
      <w:proofErr w:type="spellStart"/>
      <w:r>
        <w:rPr>
          <w:rFonts w:ascii="Consolas" w:hAnsi="Consolas"/>
          <w:color w:val="008000"/>
          <w:sz w:val="18"/>
          <w:szCs w:val="18"/>
        </w:rPr>
        <w:t>Take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7BFC022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CDE</w:t>
      </w:r>
    </w:p>
    <w:p w14:paraId="0DEC9E2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J</w:t>
      </w:r>
    </w:p>
    <w:p w14:paraId="497C8A0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LMN</w:t>
      </w:r>
    </w:p>
    <w:p w14:paraId="49C8D19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</w:t>
      </w:r>
    </w:p>
    <w:p w14:paraId="381C6E0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</w:p>
    <w:p w14:paraId="35B6184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As long 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condition is still true, then skip it.</w:t>
      </w:r>
    </w:p>
    <w:p w14:paraId="25CD25F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kipWhil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A356E7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EDB6B8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1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42B8D88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1. </w:t>
      </w:r>
      <w:proofErr w:type="spellStart"/>
      <w:r>
        <w:rPr>
          <w:rFonts w:ascii="Consolas" w:hAnsi="Consolas"/>
          <w:color w:val="A31515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Lambda Expression Query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57C62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BCD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J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KLM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P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QR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V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XYZ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6A58A8F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strArrSkipWhileAr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SkipWhile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Length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2);</w:t>
      </w:r>
    </w:p>
    <w:p w14:paraId="665708C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SkipWhileArr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SkipWhileArr)</w:t>
      </w:r>
    </w:p>
    <w:p w14:paraId="33F8E6E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EBFFF1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ArrSkipWhile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AB06C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A2EE07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4.2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73664AE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2. </w:t>
      </w:r>
      <w:proofErr w:type="spellStart"/>
      <w:r>
        <w:rPr>
          <w:rFonts w:ascii="Consolas" w:hAnsi="Consolas"/>
          <w:color w:val="A31515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A31515"/>
          <w:sz w:val="18"/>
          <w:szCs w:val="18"/>
        </w:rPr>
        <w:t>: SQL Like Query 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55B00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trArrSkipWhileArr2 = (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</w:p>
    <w:p w14:paraId="104EEA7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SkipWhi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&gt; 2);</w:t>
      </w:r>
    </w:p>
    <w:p w14:paraId="3E859C9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ArrSkipWhileArr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trArrSkipWhileArr2)</w:t>
      </w:r>
    </w:p>
    <w:p w14:paraId="26D6148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DDF1D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ArrSkipWhileArr2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94399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F7270B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5BA11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1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Lambda Expression Query ----------------</w:t>
      </w:r>
    </w:p>
    <w:p w14:paraId="6A3F72B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P</w:t>
      </w:r>
    </w:p>
    <w:p w14:paraId="1F212A1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QRST</w:t>
      </w:r>
    </w:p>
    <w:p w14:paraId="5658194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V</w:t>
      </w:r>
    </w:p>
    <w:p w14:paraId="0CCFAF9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XYZ</w:t>
      </w:r>
    </w:p>
    <w:p w14:paraId="168FD6B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2. </w:t>
      </w:r>
      <w:proofErr w:type="spellStart"/>
      <w:r>
        <w:rPr>
          <w:rFonts w:ascii="Consolas" w:hAnsi="Consolas"/>
          <w:color w:val="008000"/>
          <w:sz w:val="18"/>
          <w:szCs w:val="18"/>
        </w:rPr>
        <w:t>SkipWhileSample</w:t>
      </w:r>
      <w:proofErr w:type="spellEnd"/>
      <w:r>
        <w:rPr>
          <w:rFonts w:ascii="Consolas" w:hAnsi="Consolas"/>
          <w:color w:val="008000"/>
          <w:sz w:val="18"/>
          <w:szCs w:val="18"/>
        </w:rPr>
        <w:t>: SQL Like Query ----------------</w:t>
      </w:r>
    </w:p>
    <w:p w14:paraId="272C564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P</w:t>
      </w:r>
    </w:p>
    <w:p w14:paraId="6AF61BE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QRST</w:t>
      </w:r>
    </w:p>
    <w:p w14:paraId="7E989B3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V</w:t>
      </w:r>
    </w:p>
    <w:p w14:paraId="3F889A5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XYZ</w:t>
      </w:r>
    </w:p>
    <w:p w14:paraId="7695454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</w:t>
      </w:r>
    </w:p>
    <w:p w14:paraId="578FC0E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Pagging</w:t>
      </w:r>
      <w:proofErr w:type="spellEnd"/>
    </w:p>
    <w:p w14:paraId="40E877E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14C707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82A09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27;</w:t>
      </w:r>
      <w:proofErr w:type="gramEnd"/>
    </w:p>
    <w:p w14:paraId="1A580FF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10;</w:t>
      </w:r>
      <w:proofErr w:type="gramEnd"/>
    </w:p>
    <w:p w14:paraId="3F6905F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B15C38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CFA9E6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459BD47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633E86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1066755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5B0ECA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3;</w:t>
      </w:r>
      <w:proofErr w:type="gramEnd"/>
    </w:p>
    <w:p w14:paraId="2F740FF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295919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4;</w:t>
      </w:r>
      <w:proofErr w:type="gramEnd"/>
    </w:p>
    <w:p w14:paraId="0EFFD27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Pagg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739A29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1FCE7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{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>} Gamers List</w:t>
      </w:r>
    </w:p>
    <w:p w14:paraId="6440102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Pagging</w:t>
      </w:r>
      <w:proofErr w:type="spellEnd"/>
    </w:p>
    <w:p w14:paraId="08B99EF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page have {</w:t>
      </w:r>
      <w:proofErr w:type="spellStart"/>
      <w:r>
        <w:rPr>
          <w:rFonts w:ascii="Consolas" w:hAnsi="Consolas"/>
          <w:color w:val="008000"/>
          <w:sz w:val="18"/>
          <w:szCs w:val="18"/>
        </w:rPr>
        <w:t>pageSize</w:t>
      </w:r>
      <w:proofErr w:type="spellEnd"/>
      <w:r>
        <w:rPr>
          <w:rFonts w:ascii="Consolas" w:hAnsi="Consolas"/>
          <w:color w:val="008000"/>
          <w:sz w:val="18"/>
          <w:szCs w:val="18"/>
        </w:rPr>
        <w:t>} Gamers.</w:t>
      </w:r>
    </w:p>
    <w:p w14:paraId="54140C9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o {</w:t>
      </w:r>
      <w:proofErr w:type="spellStart"/>
      <w:r>
        <w:rPr>
          <w:rFonts w:ascii="Consolas" w:hAnsi="Consolas"/>
          <w:color w:val="008000"/>
          <w:sz w:val="18"/>
          <w:szCs w:val="18"/>
        </w:rPr>
        <w:t>pageNumber</w:t>
      </w:r>
      <w:proofErr w:type="spellEnd"/>
      <w:r>
        <w:rPr>
          <w:rFonts w:ascii="Consolas" w:hAnsi="Consolas"/>
          <w:color w:val="008000"/>
          <w:sz w:val="18"/>
          <w:szCs w:val="18"/>
        </w:rPr>
        <w:t>} Page.</w:t>
      </w:r>
    </w:p>
    <w:p w14:paraId="203328A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</w:p>
    <w:p w14:paraId="65AAC8C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43 Gamers List</w:t>
      </w:r>
    </w:p>
    <w:p w14:paraId="63E4A89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Pagging</w:t>
      </w:r>
      <w:proofErr w:type="spellEnd"/>
    </w:p>
    <w:p w14:paraId="5625B60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page have 10 Gamers,</w:t>
      </w:r>
    </w:p>
    <w:p w14:paraId="7FC5E5D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will create 5 pages</w:t>
      </w:r>
    </w:p>
    <w:p w14:paraId="660F502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o Page 3.</w:t>
      </w:r>
    </w:p>
    <w:p w14:paraId="7481F8E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will show Gamers21 to Gamers30</w:t>
      </w:r>
    </w:p>
    <w:p w14:paraId="3936738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Pagging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numberOfGamer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pageSiz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pageNumber)</w:t>
      </w:r>
    </w:p>
    <w:p w14:paraId="78FA280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DF752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9E51E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page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6B7F01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pageSiz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0;</w:t>
      </w:r>
      <w:proofErr w:type="gramEnd"/>
    </w:p>
    <w:p w14:paraId="29837E6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umberOfPag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494DE2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</w:p>
    <w:p w14:paraId="4E1C5D5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th</w:t>
      </w:r>
      <w:r>
        <w:rPr>
          <w:rFonts w:ascii="Consolas" w:hAnsi="Consolas"/>
          <w:sz w:val="18"/>
          <w:szCs w:val="18"/>
        </w:rPr>
        <w:t>.Ceiling</w:t>
      </w:r>
      <w:proofErr w:type="spellEnd"/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gamerList.Count</w:t>
      </w:r>
      <w:proofErr w:type="spellEnd"/>
      <w:r>
        <w:rPr>
          <w:rFonts w:ascii="Consolas" w:hAnsi="Consolas"/>
          <w:sz w:val="18"/>
          <w:szCs w:val="18"/>
        </w:rPr>
        <w:t xml:space="preserve"> /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36535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&gt;= 1 &amp;&amp; 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&lt;= </w:t>
      </w:r>
      <w:proofErr w:type="spellStart"/>
      <w:r>
        <w:rPr>
          <w:rFonts w:ascii="Consolas" w:hAnsi="Consolas"/>
          <w:sz w:val="18"/>
          <w:szCs w:val="18"/>
        </w:rPr>
        <w:t>numberOfPag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C26E31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AE246E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InPag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65C65D6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List.Skip</w:t>
      </w:r>
      <w:proofErr w:type="spellEnd"/>
      <w:r>
        <w:rPr>
          <w:rFonts w:ascii="Consolas" w:hAnsi="Consolas"/>
          <w:sz w:val="18"/>
          <w:szCs w:val="18"/>
        </w:rPr>
        <w:t>((</w:t>
      </w:r>
      <w:proofErr w:type="spellStart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 xml:space="preserve"> - 1) * 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5F9808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ageSiz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FC45B3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Page </w:t>
      </w:r>
      <w:proofErr w:type="gramStart"/>
      <w:r>
        <w:rPr>
          <w:rFonts w:ascii="Consolas" w:hAnsi="Consolas"/>
          <w:color w:val="A31515"/>
          <w:sz w:val="18"/>
          <w:szCs w:val="18"/>
        </w:rPr>
        <w:t>Number: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pageNumb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AEB175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nPag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nPag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7EBCC8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C1177E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nPag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30FF1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3B6844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FD3B6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CDC032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F71E66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9FF0C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Invalid Page Number. Page number must be an integer between 1 and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numberOfPages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E4DE7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836F20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EF502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alid Page Number. Page number must be an integer between 1 and 3</w:t>
      </w:r>
    </w:p>
    <w:p w14:paraId="7DE3CE8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ge Number:1</w:t>
      </w:r>
    </w:p>
    <w:p w14:paraId="2777C8E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</w:t>
      </w:r>
    </w:p>
    <w:p w14:paraId="3962D2B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</w:t>
      </w:r>
    </w:p>
    <w:p w14:paraId="1F3B2C1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</w:t>
      </w:r>
    </w:p>
    <w:p w14:paraId="3C177E9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</w:t>
      </w:r>
    </w:p>
    <w:p w14:paraId="6C6059F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</w:t>
      </w:r>
    </w:p>
    <w:p w14:paraId="476772C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</w:t>
      </w:r>
    </w:p>
    <w:p w14:paraId="66AA27D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</w:t>
      </w:r>
    </w:p>
    <w:p w14:paraId="28C8034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</w:t>
      </w:r>
    </w:p>
    <w:p w14:paraId="1C32AB43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9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9</w:t>
      </w:r>
    </w:p>
    <w:p w14:paraId="5EE0F57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0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0</w:t>
      </w:r>
    </w:p>
    <w:p w14:paraId="7735C50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ge Number:2</w:t>
      </w:r>
    </w:p>
    <w:p w14:paraId="64D54FF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1</w:t>
      </w:r>
    </w:p>
    <w:p w14:paraId="666AE68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2</w:t>
      </w:r>
    </w:p>
    <w:p w14:paraId="2E1B347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3</w:t>
      </w:r>
    </w:p>
    <w:p w14:paraId="64B8AE7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4</w:t>
      </w:r>
    </w:p>
    <w:p w14:paraId="1C0AFBE1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5</w:t>
      </w:r>
    </w:p>
    <w:p w14:paraId="6C6DB3F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6</w:t>
      </w:r>
    </w:p>
    <w:p w14:paraId="479ED52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7</w:t>
      </w:r>
    </w:p>
    <w:p w14:paraId="3364879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8</w:t>
      </w:r>
    </w:p>
    <w:p w14:paraId="32B2BC2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9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9</w:t>
      </w:r>
    </w:p>
    <w:p w14:paraId="0DE99152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0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0</w:t>
      </w:r>
    </w:p>
    <w:p w14:paraId="5478A62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ge Number:3</w:t>
      </w:r>
    </w:p>
    <w:p w14:paraId="338AAB7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1</w:t>
      </w:r>
    </w:p>
    <w:p w14:paraId="69E1B04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2</w:t>
      </w:r>
    </w:p>
    <w:p w14:paraId="123473C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3</w:t>
      </w:r>
    </w:p>
    <w:p w14:paraId="014A66E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4</w:t>
      </w:r>
    </w:p>
    <w:p w14:paraId="1E5B261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5</w:t>
      </w:r>
    </w:p>
    <w:p w14:paraId="29D1A06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6</w:t>
      </w:r>
    </w:p>
    <w:p w14:paraId="6A0305B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7</w:t>
      </w:r>
    </w:p>
    <w:p w14:paraId="10FF167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alid Page Number. Page number must be an integer between 1 and 3</w:t>
      </w:r>
    </w:p>
    <w:p w14:paraId="250D67EA" w14:textId="77777777" w:rsidR="000929E0" w:rsidRDefault="000929E0" w:rsidP="005308E3">
      <w:pPr>
        <w:spacing w:after="0"/>
      </w:pPr>
    </w:p>
    <w:p w14:paraId="0E58349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E5F0EC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85881CC" w14:textId="77777777" w:rsidR="000929E0" w:rsidRDefault="000929E0" w:rsidP="00530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67856C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1A72C06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550C07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5F375D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7FD455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A5A4BA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515748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251D1D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1DABDD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B1FF4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A9B31A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0ECC3B2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C06AB40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List&lt;Gamer&gt; which contains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s.</w:t>
      </w:r>
    </w:p>
    <w:p w14:paraId="36E48CC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8FA19B7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B976BF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43;</w:t>
      </w:r>
      <w:proofErr w:type="gramEnd"/>
    </w:p>
    <w:p w14:paraId="3F0D3B34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9A50E1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4C1B284E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8E613F9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ame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D9916E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10F895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71D4358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AD714A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E01A6B" w14:textId="77777777" w:rsidR="000929E0" w:rsidRDefault="000929E0" w:rsidP="005308E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062625A" w14:textId="77777777" w:rsidR="000929E0" w:rsidRDefault="000929E0" w:rsidP="005308E3">
      <w:pPr>
        <w:spacing w:after="0"/>
      </w:pPr>
    </w:p>
    <w:p w14:paraId="2963C441" w14:textId="586416F6" w:rsidR="000929E0" w:rsidRDefault="000929E0" w:rsidP="005308E3">
      <w:pPr>
        <w:spacing w:after="0"/>
      </w:pPr>
      <w:r>
        <w:rPr>
          <w:noProof/>
        </w:rPr>
        <w:lastRenderedPageBreak/>
        <w:drawing>
          <wp:inline distT="0" distB="0" distL="0" distR="0" wp14:anchorId="22B34428" wp14:editId="2CEE98AE">
            <wp:extent cx="5274310" cy="4898390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CB5DF" w14:textId="77777777" w:rsidR="000929E0" w:rsidRDefault="000929E0" w:rsidP="005308E3">
      <w:pPr>
        <w:spacing w:after="0"/>
      </w:pPr>
    </w:p>
    <w:p w14:paraId="2C8A180F" w14:textId="66034BA3" w:rsidR="000929E0" w:rsidRDefault="000929E0" w:rsidP="005308E3">
      <w:pPr>
        <w:spacing w:after="0"/>
      </w:pPr>
      <w:r>
        <w:rPr>
          <w:noProof/>
        </w:rPr>
        <w:drawing>
          <wp:inline distT="0" distB="0" distL="0" distR="0" wp14:anchorId="524A65EE" wp14:editId="10DF6A72">
            <wp:extent cx="5274310" cy="18776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9CE97" w14:textId="77777777" w:rsidR="000929E0" w:rsidRDefault="000929E0" w:rsidP="005308E3">
      <w:pPr>
        <w:spacing w:after="0"/>
      </w:pPr>
    </w:p>
    <w:p w14:paraId="01075A37" w14:textId="458430CA" w:rsidR="000929E0" w:rsidRDefault="000929E0" w:rsidP="005308E3">
      <w:pPr>
        <w:spacing w:after="0"/>
      </w:pPr>
      <w:r>
        <w:rPr>
          <w:noProof/>
        </w:rPr>
        <w:lastRenderedPageBreak/>
        <w:drawing>
          <wp:inline distT="0" distB="0" distL="0" distR="0" wp14:anchorId="0B354C88" wp14:editId="45721B0A">
            <wp:extent cx="5274310" cy="40970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9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C9DEA" w14:textId="77777777" w:rsidR="000929E0" w:rsidRDefault="000929E0" w:rsidP="005308E3">
      <w:pPr>
        <w:spacing w:after="0"/>
      </w:pPr>
    </w:p>
    <w:p w14:paraId="6EE2DABF" w14:textId="38F68E97" w:rsidR="000929E0" w:rsidRDefault="000929E0" w:rsidP="005308E3">
      <w:pPr>
        <w:spacing w:after="0"/>
      </w:pPr>
      <w:r>
        <w:rPr>
          <w:noProof/>
        </w:rPr>
        <w:drawing>
          <wp:inline distT="0" distB="0" distL="0" distR="0" wp14:anchorId="16C5B48E" wp14:editId="11F9D895">
            <wp:extent cx="5274310" cy="1633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3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929E0" w:rsidSect="005308E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0309C" w14:textId="77777777" w:rsidR="00860DDC" w:rsidRDefault="00860DDC" w:rsidP="000435DB">
      <w:pPr>
        <w:spacing w:after="0" w:line="240" w:lineRule="auto"/>
      </w:pPr>
      <w:r>
        <w:separator/>
      </w:r>
    </w:p>
  </w:endnote>
  <w:endnote w:type="continuationSeparator" w:id="0">
    <w:p w14:paraId="0D4D26C8" w14:textId="77777777" w:rsidR="00860DDC" w:rsidRDefault="00860DD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59FC4" w14:textId="77777777" w:rsidR="00860DDC" w:rsidRDefault="00860DDC" w:rsidP="000435DB">
      <w:pPr>
        <w:spacing w:after="0" w:line="240" w:lineRule="auto"/>
      </w:pPr>
      <w:r>
        <w:separator/>
      </w:r>
    </w:p>
  </w:footnote>
  <w:footnote w:type="continuationSeparator" w:id="0">
    <w:p w14:paraId="6B56CED8" w14:textId="77777777" w:rsidR="00860DDC" w:rsidRDefault="00860DD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c3tTA2MTa2MDRT0lEKTi0uzszPAykwrAUAHVHIuSwAAAA="/>
  </w:docVars>
  <w:rsids>
    <w:rsidRoot w:val="00BF1C8A"/>
    <w:rsid w:val="0000022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202803"/>
    <w:rsid w:val="00205434"/>
    <w:rsid w:val="002F1FE5"/>
    <w:rsid w:val="003B40D6"/>
    <w:rsid w:val="005308E3"/>
    <w:rsid w:val="005500E8"/>
    <w:rsid w:val="00554B5D"/>
    <w:rsid w:val="00566FBE"/>
    <w:rsid w:val="005C4DA5"/>
    <w:rsid w:val="00625059"/>
    <w:rsid w:val="0064768A"/>
    <w:rsid w:val="006E0D66"/>
    <w:rsid w:val="006E47A2"/>
    <w:rsid w:val="00701353"/>
    <w:rsid w:val="00762395"/>
    <w:rsid w:val="00860DDC"/>
    <w:rsid w:val="00925D04"/>
    <w:rsid w:val="0095375D"/>
    <w:rsid w:val="00972AC2"/>
    <w:rsid w:val="00A4184C"/>
    <w:rsid w:val="00AC0C87"/>
    <w:rsid w:val="00AC4451"/>
    <w:rsid w:val="00B16A34"/>
    <w:rsid w:val="00B4726A"/>
    <w:rsid w:val="00BA5F9B"/>
    <w:rsid w:val="00BC579A"/>
    <w:rsid w:val="00BF1C8A"/>
    <w:rsid w:val="00C12C30"/>
    <w:rsid w:val="00C37F31"/>
    <w:rsid w:val="00C93522"/>
    <w:rsid w:val="00D1086D"/>
    <w:rsid w:val="00D51059"/>
    <w:rsid w:val="00D975F5"/>
    <w:rsid w:val="00DA2B82"/>
    <w:rsid w:val="00DB1AD6"/>
    <w:rsid w:val="00DC509C"/>
    <w:rsid w:val="00DD5F1B"/>
    <w:rsid w:val="00DD61BB"/>
    <w:rsid w:val="00DE123E"/>
    <w:rsid w:val="00E11A14"/>
    <w:rsid w:val="00E57626"/>
    <w:rsid w:val="00E7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msdn.microsoft.com/en-us/library/bb549075%28v=vs.110%29.aspx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534804%28v=vs.110%29.aspx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msdn.microsoft.com/en-us/library/bb358985%28v=vs.110%29.aspx" TargetMode="Externa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503062%28v=vs.110%29.aspx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2002</Words>
  <Characters>11415</Characters>
  <Application>Microsoft Office Word</Application>
  <DocSecurity>0</DocSecurity>
  <Lines>95</Lines>
  <Paragraphs>26</Paragraphs>
  <ScaleCrop>false</ScaleCrop>
  <Company/>
  <LinksUpToDate>false</LinksUpToDate>
  <CharactersWithSpaces>1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3</cp:revision>
  <dcterms:created xsi:type="dcterms:W3CDTF">2022-10-19T17:36:00Z</dcterms:created>
  <dcterms:modified xsi:type="dcterms:W3CDTF">2022-11-1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